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3866DD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 HISTORY HOMEWORK I</w:t>
      </w:r>
      <w:r w:rsidR="00D0445E">
        <w:rPr>
          <w:rFonts w:ascii="Andika" w:hAnsi="Andika" w:cs="Times New Roman"/>
          <w:b/>
          <w:color w:val="333333"/>
          <w:u w:val="single"/>
        </w:rPr>
        <w:t>I</w:t>
      </w:r>
      <w:bookmarkStart w:id="0" w:name="_GoBack"/>
      <w:bookmarkEnd w:id="0"/>
      <w:r w:rsidR="002653D9">
        <w:rPr>
          <w:rFonts w:ascii="Andika" w:hAnsi="Andika" w:cs="Times New Roman"/>
          <w:b/>
          <w:color w:val="333333"/>
          <w:u w:val="single"/>
        </w:rPr>
        <w:t xml:space="preserve">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Respond to 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8A001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Submit your answers before 15</w:t>
      </w:r>
      <w:r w:rsidR="00A004F6">
        <w:rPr>
          <w:rFonts w:ascii="Andika" w:hAnsi="Andika" w:cs="Times New Roman"/>
          <w:color w:val="333333"/>
          <w:vertAlign w:val="superscript"/>
        </w:rPr>
        <w:t>th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8A0019" w:rsidRPr="008A0019" w:rsidRDefault="008A0019" w:rsidP="008A0019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8A0019">
        <w:rPr>
          <w:rFonts w:ascii="Andika" w:hAnsi="Andika" w:cs="Times New Roman"/>
          <w:color w:val="333333"/>
        </w:rPr>
        <w:t xml:space="preserve">Discuss main modes of production existed in Africa during 19th century </w:t>
      </w:r>
    </w:p>
    <w:p w:rsidR="008A0019" w:rsidRPr="008A0019" w:rsidRDefault="008A0019" w:rsidP="008A0019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8A0019">
        <w:rPr>
          <w:rFonts w:ascii="Andika" w:hAnsi="Andika" w:cs="Times New Roman"/>
          <w:color w:val="333333"/>
        </w:rPr>
        <w:t xml:space="preserve">Examine the causes and effect of Boer trek </w:t>
      </w:r>
    </w:p>
    <w:p w:rsidR="008A0019" w:rsidRPr="008A0019" w:rsidRDefault="008A0019" w:rsidP="008A0019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8A0019">
        <w:rPr>
          <w:rFonts w:ascii="Andika" w:hAnsi="Andika" w:cs="Times New Roman"/>
          <w:color w:val="333333"/>
        </w:rPr>
        <w:t xml:space="preserve">Show the effect of mineral revolution in South Africa </w:t>
      </w:r>
    </w:p>
    <w:p w:rsidR="008A0019" w:rsidRPr="008A0019" w:rsidRDefault="008A0019" w:rsidP="008A0019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8A0019">
        <w:rPr>
          <w:rFonts w:ascii="Andika" w:hAnsi="Andika" w:cs="Times New Roman"/>
          <w:color w:val="333333"/>
        </w:rPr>
        <w:t>Outline the main factors for the state formation in Africa</w:t>
      </w:r>
    </w:p>
    <w:p w:rsidR="004B11F2" w:rsidRPr="004B11F2" w:rsidRDefault="008A0019" w:rsidP="008A0019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8A0019">
        <w:rPr>
          <w:rFonts w:ascii="Andika" w:hAnsi="Andika" w:cs="Times New Roman"/>
          <w:color w:val="333333"/>
        </w:rPr>
        <w:t xml:space="preserve">Highlight the significance of studying history </w:t>
      </w:r>
      <w:r w:rsidR="004B11F2" w:rsidRPr="004B11F2">
        <w:rPr>
          <w:rFonts w:ascii="Andika" w:hAnsi="Andika" w:cs="Times New Roman"/>
          <w:color w:val="333333"/>
        </w:rPr>
        <w:t xml:space="preserve"> 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307" w:rsidRDefault="00082307">
      <w:r>
        <w:separator/>
      </w:r>
    </w:p>
  </w:endnote>
  <w:endnote w:type="continuationSeparator" w:id="0">
    <w:p w:rsidR="00082307" w:rsidRDefault="00082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307" w:rsidRDefault="00082307">
      <w:r>
        <w:rPr>
          <w:color w:val="000000"/>
        </w:rPr>
        <w:separator/>
      </w:r>
    </w:p>
  </w:footnote>
  <w:footnote w:type="continuationSeparator" w:id="0">
    <w:p w:rsidR="00082307" w:rsidRDefault="000823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AE209C6"/>
    <w:multiLevelType w:val="hybridMultilevel"/>
    <w:tmpl w:val="5EB4B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4DE63242"/>
    <w:multiLevelType w:val="hybridMultilevel"/>
    <w:tmpl w:val="D8EA4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5A4558C4"/>
    <w:multiLevelType w:val="hybridMultilevel"/>
    <w:tmpl w:val="5EB4B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6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"/>
  </w:num>
  <w:num w:numId="4">
    <w:abstractNumId w:val="0"/>
  </w:num>
  <w:num w:numId="5">
    <w:abstractNumId w:val="5"/>
  </w:num>
  <w:num w:numId="6">
    <w:abstractNumId w:val="9"/>
  </w:num>
  <w:num w:numId="7">
    <w:abstractNumId w:val="8"/>
  </w:num>
  <w:num w:numId="8">
    <w:abstractNumId w:val="15"/>
  </w:num>
  <w:num w:numId="9">
    <w:abstractNumId w:val="11"/>
  </w:num>
  <w:num w:numId="10">
    <w:abstractNumId w:val="6"/>
  </w:num>
  <w:num w:numId="11">
    <w:abstractNumId w:val="2"/>
  </w:num>
  <w:num w:numId="12">
    <w:abstractNumId w:val="13"/>
  </w:num>
  <w:num w:numId="13">
    <w:abstractNumId w:val="16"/>
    <w:lvlOverride w:ilvl="0">
      <w:startOverride w:val="1"/>
    </w:lvlOverride>
  </w:num>
  <w:num w:numId="14">
    <w:abstractNumId w:val="14"/>
  </w:num>
  <w:num w:numId="15">
    <w:abstractNumId w:val="4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rgUArrlxkSwAAAA="/>
  </w:docVars>
  <w:rsids>
    <w:rsidRoot w:val="0084461E"/>
    <w:rsid w:val="00012E42"/>
    <w:rsid w:val="00082307"/>
    <w:rsid w:val="00193169"/>
    <w:rsid w:val="00250B6C"/>
    <w:rsid w:val="002653D9"/>
    <w:rsid w:val="003866DD"/>
    <w:rsid w:val="004B11F2"/>
    <w:rsid w:val="005E3CF0"/>
    <w:rsid w:val="007C1223"/>
    <w:rsid w:val="0084461E"/>
    <w:rsid w:val="008A0019"/>
    <w:rsid w:val="00A004F6"/>
    <w:rsid w:val="00A36026"/>
    <w:rsid w:val="00D0445E"/>
    <w:rsid w:val="00D726D3"/>
    <w:rsid w:val="00DE1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52EA8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4</cp:revision>
  <dcterms:created xsi:type="dcterms:W3CDTF">2020-04-27T19:49:00Z</dcterms:created>
  <dcterms:modified xsi:type="dcterms:W3CDTF">2020-04-27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